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595FE5" w:rsidRDefault="006065C1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5FE5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595FE5" w:rsidRDefault="006065C1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5FE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595FE5" w:rsidRDefault="006065C1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5FE5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595FE5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595FE5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595FE5" w:rsidRDefault="006065C1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95FE5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595FE5" w:rsidRDefault="006065C1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95FE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595FE5" w:rsidRDefault="006065C1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595FE5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595FE5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595FE5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595FE5" w:rsidRDefault="00595FE5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595FE5" w:rsidRDefault="00595FE5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6EC16F4D" w14:textId="03065542" w:rsidR="004C1661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85566345" w:history="1">
            <w:r w:rsidR="004C1661" w:rsidRPr="00C924DB">
              <w:rPr>
                <w:rStyle w:val="a3"/>
                <w:noProof/>
              </w:rPr>
              <w:t xml:space="preserve">1. </w:t>
            </w:r>
            <w:r w:rsidR="004C1661" w:rsidRPr="00C924DB">
              <w:rPr>
                <w:rStyle w:val="a3"/>
                <w:rFonts w:hint="eastAsia"/>
                <w:noProof/>
              </w:rPr>
              <w:t>測試及除錯工具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5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1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0DD7E280" w14:textId="3CA96A44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6" w:history="1">
            <w:r w:rsidR="004C1661" w:rsidRPr="00C924DB">
              <w:rPr>
                <w:rStyle w:val="a3"/>
                <w:noProof/>
              </w:rPr>
              <w:t xml:space="preserve">2. </w:t>
            </w:r>
            <w:r w:rsidR="004C1661" w:rsidRPr="00C924DB">
              <w:rPr>
                <w:rStyle w:val="a3"/>
                <w:rFonts w:hint="eastAsia"/>
                <w:noProof/>
              </w:rPr>
              <w:t>常數和變數宣告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6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8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2E18EFFD" w14:textId="26AA5489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7" w:history="1">
            <w:r w:rsidR="004C1661" w:rsidRPr="00C924DB">
              <w:rPr>
                <w:rStyle w:val="a3"/>
                <w:noProof/>
              </w:rPr>
              <w:t xml:space="preserve">3. </w:t>
            </w:r>
            <w:r w:rsidR="004C1661" w:rsidRPr="00C924DB">
              <w:rPr>
                <w:rStyle w:val="a3"/>
                <w:rFonts w:hint="eastAsia"/>
                <w:noProof/>
              </w:rPr>
              <w:t>運算子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7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13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0DBB8C30" w14:textId="2E0F1586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8" w:history="1">
            <w:r w:rsidR="004C1661" w:rsidRPr="00C924DB">
              <w:rPr>
                <w:rStyle w:val="a3"/>
                <w:noProof/>
              </w:rPr>
              <w:t xml:space="preserve">4. </w:t>
            </w:r>
            <w:r w:rsidR="004C1661" w:rsidRPr="00C924DB">
              <w:rPr>
                <w:rStyle w:val="a3"/>
                <w:rFonts w:hint="eastAsia"/>
                <w:noProof/>
              </w:rPr>
              <w:t>字串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8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19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6EFDC7A7" w14:textId="4EE0C8B7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9" w:history="1">
            <w:r w:rsidR="004C1661" w:rsidRPr="00C924DB">
              <w:rPr>
                <w:rStyle w:val="a3"/>
                <w:noProof/>
              </w:rPr>
              <w:t xml:space="preserve">5. </w:t>
            </w:r>
            <w:r w:rsidR="004C1661" w:rsidRPr="00C924DB">
              <w:rPr>
                <w:rStyle w:val="a3"/>
                <w:rFonts w:hint="eastAsia"/>
                <w:noProof/>
              </w:rPr>
              <w:t>取得標籤「元素」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9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21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18E1570B" w14:textId="0D774F23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0" w:history="1">
            <w:r w:rsidR="004C1661" w:rsidRPr="00C924DB">
              <w:rPr>
                <w:rStyle w:val="a3"/>
                <w:noProof/>
              </w:rPr>
              <w:t xml:space="preserve">6. </w:t>
            </w:r>
            <w:r w:rsidR="004C1661" w:rsidRPr="00C924DB">
              <w:rPr>
                <w:rStyle w:val="a3"/>
                <w:rFonts w:hint="eastAsia"/>
                <w:noProof/>
              </w:rPr>
              <w:t>流程控制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0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26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17D500C3" w14:textId="33D596DA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1" w:history="1">
            <w:r w:rsidR="004C1661" w:rsidRPr="00C924DB">
              <w:rPr>
                <w:rStyle w:val="a3"/>
                <w:noProof/>
              </w:rPr>
              <w:t xml:space="preserve">7. Object </w:t>
            </w:r>
            <w:r w:rsidR="004C1661" w:rsidRPr="00C924DB">
              <w:rPr>
                <w:rStyle w:val="a3"/>
                <w:rFonts w:hint="eastAsia"/>
                <w:noProof/>
              </w:rPr>
              <w:t>物件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1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34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618B026B" w14:textId="08A9833D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2" w:history="1">
            <w:r w:rsidR="004C1661" w:rsidRPr="00C924DB">
              <w:rPr>
                <w:rStyle w:val="a3"/>
                <w:noProof/>
              </w:rPr>
              <w:t>8. Array</w:t>
            </w:r>
            <w:r w:rsidR="004C1661" w:rsidRPr="00C924DB">
              <w:rPr>
                <w:rStyle w:val="a3"/>
                <w:rFonts w:hint="eastAsia"/>
                <w:noProof/>
              </w:rPr>
              <w:t>陣列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2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37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2CE8AAF3" w14:textId="602930BF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3" w:history="1">
            <w:r w:rsidR="004C1661" w:rsidRPr="00C924DB">
              <w:rPr>
                <w:rStyle w:val="a3"/>
                <w:noProof/>
              </w:rPr>
              <w:t>9. JSON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3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47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74F2EB37" w14:textId="5D0DC345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4" w:history="1">
            <w:r w:rsidR="004C1661" w:rsidRPr="00C924DB">
              <w:rPr>
                <w:rStyle w:val="a3"/>
                <w:noProof/>
              </w:rPr>
              <w:t xml:space="preserve">10. </w:t>
            </w:r>
            <w:r w:rsidR="004C1661" w:rsidRPr="00C924DB">
              <w:rPr>
                <w:rStyle w:val="a3"/>
                <w:rFonts w:hint="eastAsia"/>
                <w:noProof/>
              </w:rPr>
              <w:t>函式的定義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4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51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26368D00" w14:textId="1D8072EA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5" w:history="1">
            <w:r w:rsidR="004C1661" w:rsidRPr="00C924DB">
              <w:rPr>
                <w:rStyle w:val="a3"/>
                <w:noProof/>
              </w:rPr>
              <w:t xml:space="preserve">11. </w:t>
            </w:r>
            <w:r w:rsidR="004C1661" w:rsidRPr="00C924DB">
              <w:rPr>
                <w:rStyle w:val="a3"/>
                <w:rFonts w:hint="eastAsia"/>
                <w:noProof/>
              </w:rPr>
              <w:t>時間與計時器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5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58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15CC01C2" w14:textId="22E4EB0F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6" w:history="1">
            <w:r w:rsidR="004C1661" w:rsidRPr="00C924DB">
              <w:rPr>
                <w:rStyle w:val="a3"/>
                <w:noProof/>
              </w:rPr>
              <w:t>12. window</w:t>
            </w:r>
            <w:r w:rsidR="004C1661" w:rsidRPr="00C924DB">
              <w:rPr>
                <w:rStyle w:val="a3"/>
                <w:rFonts w:hint="eastAsia"/>
                <w:noProof/>
              </w:rPr>
              <w:t>物件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6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64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4E6C3143" w14:textId="680451E2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7" w:history="1">
            <w:r w:rsidR="004C1661" w:rsidRPr="00C924DB">
              <w:rPr>
                <w:rStyle w:val="a3"/>
                <w:noProof/>
              </w:rPr>
              <w:t xml:space="preserve">13. </w:t>
            </w:r>
            <w:r w:rsidR="004C1661" w:rsidRPr="00C924DB">
              <w:rPr>
                <w:rStyle w:val="a3"/>
                <w:rFonts w:hint="eastAsia"/>
                <w:noProof/>
              </w:rPr>
              <w:t>事件處理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7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67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27AAC39D" w14:textId="36B769E0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8" w:history="1">
            <w:r w:rsidR="004C1661" w:rsidRPr="00C924DB">
              <w:rPr>
                <w:rStyle w:val="a3"/>
                <w:noProof/>
              </w:rPr>
              <w:t xml:space="preserve">14. </w:t>
            </w:r>
            <w:r w:rsidR="004C1661" w:rsidRPr="00C924DB">
              <w:rPr>
                <w:rStyle w:val="a3"/>
                <w:rFonts w:hint="eastAsia"/>
                <w:noProof/>
              </w:rPr>
              <w:t>操作</w:t>
            </w:r>
            <w:r w:rsidR="004C1661" w:rsidRPr="00C924DB">
              <w:rPr>
                <w:rStyle w:val="a3"/>
                <w:noProof/>
              </w:rPr>
              <w:t>DOM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8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73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5D1F2391" w14:textId="13F8A40D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9" w:history="1">
            <w:r w:rsidR="004C1661" w:rsidRPr="00C924DB">
              <w:rPr>
                <w:rStyle w:val="a3"/>
                <w:noProof/>
              </w:rPr>
              <w:t xml:space="preserve">15. </w:t>
            </w:r>
            <w:r w:rsidR="004C1661" w:rsidRPr="00C924DB">
              <w:rPr>
                <w:rStyle w:val="a3"/>
                <w:rFonts w:hint="eastAsia"/>
                <w:noProof/>
              </w:rPr>
              <w:t>正規表示法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59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87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0EA46119" w14:textId="3B065DC8" w:rsidR="004C1661" w:rsidRDefault="006065C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60" w:history="1">
            <w:r w:rsidR="004C1661" w:rsidRPr="00C924DB">
              <w:rPr>
                <w:rStyle w:val="a3"/>
                <w:noProof/>
              </w:rPr>
              <w:t>16. AJAX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60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FD358B">
              <w:rPr>
                <w:noProof/>
                <w:webHidden/>
              </w:rPr>
              <w:t>97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144E2F6E" w14:textId="2CEF2DEC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CF04968" w14:textId="59DDFB00" w:rsidR="00A30DF3" w:rsidRDefault="00A30DF3">
      <w:pPr>
        <w:widowControl/>
        <w:rPr>
          <w:rFonts w:ascii="標楷體" w:hAnsi="標楷體"/>
        </w:rPr>
      </w:pPr>
      <w:hyperlink r:id="rId9" w:history="1">
        <w:r w:rsidRPr="00635158">
          <w:rPr>
            <w:rStyle w:val="a3"/>
            <w:rFonts w:ascii="標楷體" w:hAnsi="標楷體"/>
          </w:rPr>
          <w:t>https://github.com/telunyang/javascript_iii</w:t>
        </w:r>
      </w:hyperlink>
    </w:p>
    <w:p w14:paraId="265F45DF" w14:textId="77777777" w:rsidR="008A0FAA" w:rsidRPr="00FD358B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</w:t>
      </w:r>
      <w:bookmarkStart w:id="0" w:name="_GoBack"/>
      <w:bookmarkEnd w:id="0"/>
      <w:r>
        <w:rPr>
          <w:rFonts w:hint="eastAsia"/>
        </w:rPr>
        <w:t>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85566345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快取後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個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r w:rsidR="004F0789" w:rsidRPr="00402987">
          <w:rPr>
            <w:rStyle w:val="a3"/>
            <w:rFonts w:cs="Courier New"/>
            <w:szCs w:val="24"/>
          </w:rPr>
          <w:t>維基百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85566346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的賦值，通常</w:t>
      </w:r>
      <w:r w:rsidRPr="00402987">
        <w:rPr>
          <w:rFonts w:cs="Times New Roman"/>
          <w:b/>
          <w:bCs/>
          <w:szCs w:val="24"/>
          <w:u w:val="single"/>
        </w:rPr>
        <w:t>由右往左</w:t>
      </w:r>
      <w:r w:rsidRPr="00402987">
        <w:rPr>
          <w:rFonts w:cs="Times New Roman"/>
          <w:szCs w:val="24"/>
        </w:rPr>
        <w:t>，我們稱之為「賦值運算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個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重覆賦值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具有</w:t>
      </w:r>
      <w:r w:rsidRPr="00402987">
        <w:rPr>
          <w:rFonts w:cs="Times New Roman"/>
          <w:b/>
          <w:szCs w:val="24"/>
          <w:u w:val="single"/>
        </w:rPr>
        <w:t>抬升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的抬升問題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變數抬升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空值</w:t>
      </w:r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85566347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（</w:t>
      </w:r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賦值運算子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加法賦值</w:t>
            </w:r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減法賦值</w:t>
            </w:r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乘法賦值</w:t>
            </w:r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除法賦值</w:t>
            </w:r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餘數賦值</w:t>
            </w:r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指數賦值</w:t>
            </w:r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移賦值</w:t>
            </w:r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右移賦值</w:t>
            </w:r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無號右移賦值</w:t>
            </w:r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85566348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r :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85566349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個</w:t>
      </w:r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來說在</w:t>
      </w:r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r w:rsidRPr="00402987">
        <w:rPr>
          <w:rFonts w:cs="Courier New" w:hint="eastAsia"/>
          <w:szCs w:val="24"/>
        </w:rPr>
        <w:t>節點間的關係</w:t>
      </w:r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ById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tagName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ClassName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All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6065C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6065C1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回傳第一個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All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85566350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r w:rsidRPr="00244F6B">
        <w:rPr>
          <w:shd w:val="pct15" w:color="auto" w:fill="FFFFFF"/>
        </w:rPr>
        <w:t>迴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r w:rsidRPr="00402987">
        <w:rPr>
          <w:rFonts w:cs="Times New Roman"/>
          <w:szCs w:val="24"/>
        </w:rPr>
        <w:t>迴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</w:t>
            </w:r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變數賦值的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for(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迴圈內部也可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for(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迴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console.log(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迴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迴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迴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85566351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個合在一起，稱為「鍵值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let obj = new Object(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r w:rsidRPr="00242596">
        <w:rPr>
          <w:shd w:val="pct15" w:color="auto" w:fill="FFFFFF"/>
        </w:rPr>
        <w:t>迴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r w:rsidRPr="00402987">
        <w:rPr>
          <w:rFonts w:cs="Times New Roman"/>
          <w:szCs w:val="24"/>
        </w:rPr>
        <w:t>迴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85566352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個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</w:t>
            </w:r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迴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85566353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（</w:t>
      </w:r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85566354"/>
      <w:r>
        <w:rPr>
          <w:rFonts w:hint="eastAsia"/>
        </w:rPr>
        <w:lastRenderedPageBreak/>
        <w:t>1</w:t>
      </w:r>
      <w:r>
        <w:t xml:space="preserve">0. </w:t>
      </w:r>
      <w:r w:rsidRPr="00402987">
        <w:t>函式的定義</w:t>
      </w:r>
      <w:bookmarkEnd w:id="13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r w:rsidRPr="00402987">
        <w:rPr>
          <w:rFonts w:cs="新細明體" w:hint="eastAsia"/>
          <w:szCs w:val="24"/>
        </w:rPr>
        <w:t>函式是有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r w:rsidRPr="00B149A3">
        <w:rPr>
          <w:shd w:val="pct15" w:color="auto" w:fill="FFFFFF"/>
        </w:rPr>
        <w:t>暱名函式</w:t>
      </w:r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把函式帶到變數中，變數即為函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個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轉譯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pow(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85566355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一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毫秒數後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函式後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鈕按移除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鈕按移除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85566356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r w:rsidRPr="00402987">
              <w:rPr>
                <w:rFonts w:hint="eastAsia"/>
              </w:rPr>
              <w:t>aler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r w:rsidRPr="00402987">
              <w:rPr>
                <w:rFonts w:hint="eastAsia"/>
              </w:rPr>
              <w:t>confirm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r w:rsidRPr="00402987">
              <w:rPr>
                <w:rFonts w:hint="eastAsia"/>
              </w:rPr>
              <w:t>promp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r w:rsidRPr="00402987">
              <w:rPr>
                <w:rFonts w:hint="eastAsia"/>
              </w:rPr>
              <w:t>set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r w:rsidRPr="00402987">
              <w:rPr>
                <w:rFonts w:hint="eastAsia"/>
              </w:rPr>
              <w:t>clear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confirm(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alert(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prompt(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85566357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6065C1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點擊某元素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頁面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經某個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繫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點擊元</w:t>
            </w:r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85566358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r w:rsidRPr="00730114">
              <w:t>document.createElement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r w:rsidRPr="00730114">
              <w:t>document.createTextNode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r w:rsidRPr="00730114">
              <w:t>document.write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setAttribute(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setAttribute(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6065C1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名稱和值添加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個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85566359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表達式是</w:t>
      </w:r>
      <w:r w:rsidRPr="00402987">
        <w:rPr>
          <w:rFonts w:cs="Times New Roman"/>
          <w:szCs w:val="24"/>
          <w:shd w:val="pct15" w:color="auto" w:fill="FFFFFF"/>
        </w:rPr>
        <w:t>需要大量練習才能了解的知識</w:t>
      </w:r>
      <w:r w:rsidRPr="00402987">
        <w:rPr>
          <w:rFonts w:cs="Times New Roman"/>
          <w:szCs w:val="24"/>
        </w:rPr>
        <w:t>，希望大家都能透過頻繁地練習，慢慢感受到正規表達式在文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9]{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: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=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?&lt;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(?&lt;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6065C1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test(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tr.match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tring.split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開滿了花</w:t>
            </w:r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朵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身後落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85566360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r w:rsidRPr="008B77A9">
        <w:rPr>
          <w:shd w:val="pct15" w:color="auto" w:fill="FFFFFF"/>
        </w:rPr>
        <w:t>fetch(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6065C1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6065C1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6065C1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r>
              <w:rPr>
                <w:rFonts w:hint="eastAsia"/>
              </w:rPr>
              <w:t>.</w:t>
            </w:r>
            <w:r>
              <w:t>get</w:t>
            </w:r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後端頁面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後端頁面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6D027" w14:textId="77777777" w:rsidR="006065C1" w:rsidRDefault="006065C1" w:rsidP="00373011">
      <w:r>
        <w:separator/>
      </w:r>
    </w:p>
  </w:endnote>
  <w:endnote w:type="continuationSeparator" w:id="0">
    <w:p w14:paraId="7A8F356C" w14:textId="77777777" w:rsidR="006065C1" w:rsidRDefault="006065C1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595FE5" w:rsidRDefault="00595FE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595FE5" w:rsidRDefault="00595FE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595FE5" w:rsidRDefault="00595FE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595FE5" w:rsidRDefault="00595FE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5D42F" w14:textId="77777777" w:rsidR="006065C1" w:rsidRDefault="006065C1" w:rsidP="00373011">
      <w:r>
        <w:separator/>
      </w:r>
    </w:p>
  </w:footnote>
  <w:footnote w:type="continuationSeparator" w:id="0">
    <w:p w14:paraId="0F559CC6" w14:textId="77777777" w:rsidR="006065C1" w:rsidRDefault="006065C1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wFAJhPvIU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AA4443-CC2B-4035-864F-EF32BD24C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4</TotalTime>
  <Pages>111</Pages>
  <Words>12985</Words>
  <Characters>74015</Characters>
  <Application>Microsoft Office Word</Application>
  <DocSecurity>0</DocSecurity>
  <Lines>616</Lines>
  <Paragraphs>173</Paragraphs>
  <ScaleCrop>false</ScaleCrop>
  <Company/>
  <LinksUpToDate>false</LinksUpToDate>
  <CharactersWithSpaces>86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80</cp:revision>
  <cp:lastPrinted>2021-10-19T12:11:00Z</cp:lastPrinted>
  <dcterms:created xsi:type="dcterms:W3CDTF">2021-03-11T06:58:00Z</dcterms:created>
  <dcterms:modified xsi:type="dcterms:W3CDTF">2021-10-19T12:12:00Z</dcterms:modified>
</cp:coreProperties>
</file>